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C4C0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ிய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7E6CF9D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</w:p>
    <w:p w14:paraId="35BA66E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</w:p>
    <w:p w14:paraId="4B0AA10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71D0861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ட்ட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</w:p>
    <w:p w14:paraId="67B45C6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0D497246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ழ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55B1AA4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ல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ந்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ப்பா</w:t>
      </w:r>
    </w:p>
    <w:p w14:paraId="1BDDCD7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ேன்</w:t>
      </w:r>
    </w:p>
    <w:p w14:paraId="271F409E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</w:p>
    <w:p w14:paraId="74FEBBB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டி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ங்க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</w:p>
    <w:p w14:paraId="6B7394B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ஐ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ி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ய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</w:p>
    <w:p w14:paraId="4C1E519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</w:p>
    <w:p w14:paraId="422D88A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க்கெள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்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</w:p>
    <w:p w14:paraId="67DFD38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</w:p>
    <w:p w14:paraId="10C35EC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ஜ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</w:p>
    <w:p w14:paraId="3217C59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ிறவ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</w:p>
    <w:p w14:paraId="5505299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</w:p>
    <w:p w14:paraId="421A8FD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</w:p>
    <w:p w14:paraId="100C946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ல</w:t>
      </w:r>
    </w:p>
    <w:p w14:paraId="4DA60BD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7620D11A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ஞ்ச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6402D3C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பாஸ்புக்க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5B831A2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த்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ொடுப்பீங்களா</w:t>
      </w:r>
    </w:p>
    <w:p w14:paraId="4F90734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</w:p>
    <w:p w14:paraId="73A48FAA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</w:p>
    <w:p w14:paraId="0B28512A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</w:p>
    <w:p w14:paraId="24BE7B0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</w:p>
    <w:p w14:paraId="3A824296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்ச்சணை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</w:p>
    <w:p w14:paraId="3241512E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ை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ளா</w:t>
      </w:r>
    </w:p>
    <w:p w14:paraId="0ED41FA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</w:p>
    <w:p w14:paraId="7ACE867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</w:p>
    <w:p w14:paraId="600912F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</w:p>
    <w:p w14:paraId="57296D4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</w:p>
    <w:p w14:paraId="6B5193E1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</w:t>
      </w:r>
    </w:p>
    <w:p w14:paraId="33A3183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ரு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ட்ட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</w:p>
    <w:p w14:paraId="12E420F1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ன்</w:t>
      </w:r>
    </w:p>
    <w:p w14:paraId="54D06ACE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ம்</w:t>
      </w:r>
    </w:p>
    <w:p w14:paraId="5A9E55F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</w:t>
      </w:r>
    </w:p>
    <w:p w14:paraId="0754217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4193E7E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</w:p>
    <w:p w14:paraId="623492C9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</w:p>
    <w:p w14:paraId="15F00B41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ண்ண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க்கணும்னா</w:t>
      </w:r>
    </w:p>
    <w:p w14:paraId="34EC751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6E558B5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ண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ங்றா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தானா</w:t>
      </w:r>
    </w:p>
    <w:p w14:paraId="62D0409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ுரை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னியாக்கும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</w:p>
    <w:p w14:paraId="6A4B61A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ெ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வீங்க</w:t>
      </w:r>
    </w:p>
    <w:p w14:paraId="68ED703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ளா</w:t>
      </w:r>
    </w:p>
    <w:p w14:paraId="77F6210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ோத்த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</w:p>
    <w:p w14:paraId="385DF4D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டித்தள்ளுபடினுங்றா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0786BA2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</w:p>
    <w:p w14:paraId="569FCF5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யிரத்திஎரனூ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ிக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யை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4BE23BC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ெண்டா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ப்பை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</w:p>
    <w:p w14:paraId="411B64A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ுழந்தை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ண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த்தனைய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</w:p>
    <w:p w14:paraId="52F253EE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ியுனுங்கா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</w:p>
    <w:p w14:paraId="358AC0CE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ச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2713758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ூ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30909BF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னா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36BBA64D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57E79676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ந்த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்திய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6A841970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ப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ட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ட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68D0BF1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டுப்பூச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2B3FDAA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ா</w:t>
      </w:r>
    </w:p>
    <w:p w14:paraId="4BB417D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ிடனும்</w:t>
      </w:r>
    </w:p>
    <w:p w14:paraId="5702EDB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</w:t>
      </w:r>
    </w:p>
    <w:p w14:paraId="26666D2F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ப்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</w:t>
      </w:r>
    </w:p>
    <w:p w14:paraId="42776689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ரு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ா</w:t>
      </w:r>
    </w:p>
    <w:p w14:paraId="79A5740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5B611DB6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க்கா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37BDC1F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த்தரி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05C7A57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ரிங்கை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57243DB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உருளைக்கிழ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2460941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ழத்து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ச்ச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யற்க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281ECEF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ோனவ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>.</w:t>
      </w:r>
    </w:p>
    <w:p w14:paraId="40F6969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ணம்</w:t>
      </w:r>
    </w:p>
    <w:p w14:paraId="4EFB4BC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ஜ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199640D3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ீ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ப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</w:p>
    <w:p w14:paraId="34418EF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ங்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ப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</w:p>
    <w:p w14:paraId="5217131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ுளிக்க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</w:p>
    <w:p w14:paraId="5A444660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ூம்ப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மா</w:t>
      </w:r>
    </w:p>
    <w:p w14:paraId="084CB5B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ா</w:t>
      </w:r>
    </w:p>
    <w:p w14:paraId="01E48D25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லி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னுமா</w:t>
      </w:r>
    </w:p>
    <w:p w14:paraId="38077F7C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ை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ஞ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12B296FD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ி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68571158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ிய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ன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</w:p>
    <w:p w14:paraId="6F4147F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ன்லய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ெ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ச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யனுமா</w:t>
      </w:r>
    </w:p>
    <w:p w14:paraId="3672B74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த்து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ன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</w:p>
    <w:p w14:paraId="69ED2170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ன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ா</w:t>
      </w:r>
    </w:p>
    <w:p w14:paraId="4928A3F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வந்துருக்கோம்</w:t>
      </w:r>
    </w:p>
    <w:p w14:paraId="37266816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பி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வ்வ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</w:p>
    <w:p w14:paraId="5773E06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சேனலு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</w:p>
    <w:p w14:paraId="13754D3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ந்தே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்</w:t>
      </w:r>
    </w:p>
    <w:p w14:paraId="161F7FB0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ை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ுமா</w:t>
      </w:r>
    </w:p>
    <w:p w14:paraId="5172347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வ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ணும்</w:t>
      </w:r>
    </w:p>
    <w:p w14:paraId="2553958B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ழ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ஞ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ன்னலாயிருக்கு</w:t>
      </w:r>
    </w:p>
    <w:p w14:paraId="129CC6F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க்கூடாதா</w:t>
      </w:r>
    </w:p>
    <w:p w14:paraId="2388F667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ேச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</w:p>
    <w:p w14:paraId="586181A4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</w:p>
    <w:p w14:paraId="2FB76192" w14:textId="77777777" w:rsidR="006D12DF" w:rsidRDefault="006D12DF" w:rsidP="006D12DF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</w:p>
    <w:p w14:paraId="1B697D41" w14:textId="2926F495" w:rsidR="006370C0" w:rsidRDefault="006D12DF" w:rsidP="006D12DF"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ா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E2NrQwNDQ1sDRV0lEKTi0uzszPAykwrAUA1DQGRCwAAAA="/>
  </w:docVars>
  <w:rsids>
    <w:rsidRoot w:val="006D12DF"/>
    <w:rsid w:val="006370C0"/>
    <w:rsid w:val="006D12DF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ED458"/>
  <w15:chartTrackingRefBased/>
  <w15:docId w15:val="{499700FF-0FA0-4E33-AF44-528D82D7A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2DF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99</Words>
  <Characters>3420</Characters>
  <Application>Microsoft Office Word</Application>
  <DocSecurity>0</DocSecurity>
  <Lines>28</Lines>
  <Paragraphs>8</Paragraphs>
  <ScaleCrop>false</ScaleCrop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18:00Z</dcterms:created>
  <dcterms:modified xsi:type="dcterms:W3CDTF">2021-12-09T06:19:00Z</dcterms:modified>
</cp:coreProperties>
</file>